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E13EAD" w14:textId="1CC0BE0D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Mobile App Development </w:t>
      </w:r>
    </w:p>
    <w:p w14:paraId="1FEE0CFC" w14:textId="50C1DBFF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AB514E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rful-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130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E76D55" w14:paraId="0B9CF22B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DB4C984" w14:textId="6F236A9B" w:rsidR="00E76D55" w:rsidRDefault="00DF46DD" w:rsidP="007C03E5">
            <w:pPr>
              <w:pStyle w:val="NoSpacing"/>
            </w:pPr>
            <w:r>
              <w:t>Implemented the Registration and Login</w:t>
            </w:r>
            <w:r w:rsidR="00E76D55">
              <w:t xml:space="preserve"> </w:t>
            </w:r>
            <w:r>
              <w:t>screens with their functionality</w:t>
            </w:r>
          </w:p>
        </w:tc>
        <w:tc>
          <w:tcPr>
            <w:tcW w:w="613" w:type="dxa"/>
          </w:tcPr>
          <w:p w14:paraId="3BA39CFA" w14:textId="252C93D0" w:rsidR="00E76D55" w:rsidRDefault="00DF46DD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602" w:type="dxa"/>
          </w:tcPr>
          <w:p w14:paraId="0EC9FC5D" w14:textId="77777777" w:rsidR="00E76D55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75E33195" w14:textId="77777777" w:rsidR="00E76D55" w:rsidRPr="009E1EB6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27F20B01" w14:textId="77777777" w:rsidR="00E76D55" w:rsidRDefault="00E76D55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DAAD469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7781CE96" w:rsidR="00804189" w:rsidRPr="00A759E3" w:rsidRDefault="00DF46DD" w:rsidP="007C03E5">
            <w:pPr>
              <w:pStyle w:val="NoSpacing"/>
            </w:pPr>
            <w:bookmarkStart w:id="2" w:name="OLE_LINK18"/>
            <w:bookmarkStart w:id="3" w:name="OLE_LINK19"/>
            <w:r>
              <w:t xml:space="preserve">Implemented </w:t>
            </w:r>
            <w:bookmarkEnd w:id="2"/>
            <w:bookmarkEnd w:id="3"/>
            <w:r>
              <w:t xml:space="preserve">all the app </w:t>
            </w:r>
            <w:r w:rsidR="000003B5">
              <w:t>functionalities</w:t>
            </w:r>
            <w:r>
              <w:t xml:space="preserve">, such as list products, </w:t>
            </w:r>
            <w:proofErr w:type="gramStart"/>
            <w:r>
              <w:t>filter ,</w:t>
            </w:r>
            <w:proofErr w:type="gramEnd"/>
            <w:r>
              <w:t xml:space="preserve"> add ….</w:t>
            </w:r>
          </w:p>
        </w:tc>
        <w:tc>
          <w:tcPr>
            <w:tcW w:w="613" w:type="dxa"/>
          </w:tcPr>
          <w:p w14:paraId="71FEB892" w14:textId="4A8489B2" w:rsidR="00804189" w:rsidRDefault="00DF46DD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602" w:type="dxa"/>
          </w:tcPr>
          <w:p w14:paraId="53FB9F8A" w14:textId="1C059AFF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51E8D3CA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3711CB6" w:rsidR="00804189" w:rsidRDefault="00DF46DD" w:rsidP="007C03E5">
            <w:pPr>
              <w:pStyle w:val="NoSpacing"/>
            </w:pPr>
            <w:r>
              <w:t xml:space="preserve">Allowed only logged in users to read/write into the database </w:t>
            </w:r>
          </w:p>
        </w:tc>
        <w:tc>
          <w:tcPr>
            <w:tcW w:w="613" w:type="dxa"/>
          </w:tcPr>
          <w:p w14:paraId="755B8D7C" w14:textId="28AAE41D" w:rsidR="00804189" w:rsidRDefault="000003B5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7F7B819A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43C" w14:paraId="42D92158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10459204" w:rsidR="00804189" w:rsidRPr="007C03E5" w:rsidRDefault="00DF46DD" w:rsidP="007C03E5">
            <w:pPr>
              <w:spacing w:after="0" w:line="240" w:lineRule="auto"/>
            </w:pPr>
            <w:r>
              <w:t>Displays only the cart / favorites items that belong to the logged in user</w:t>
            </w:r>
          </w:p>
        </w:tc>
        <w:tc>
          <w:tcPr>
            <w:tcW w:w="613" w:type="dxa"/>
          </w:tcPr>
          <w:p w14:paraId="7B1D2A46" w14:textId="1966F09F" w:rsidR="00804189" w:rsidRDefault="000003B5" w:rsidP="00DB5B04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28EBAABB" w14:textId="571EB357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570B" w14:paraId="12C61635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338D134D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4162ECF1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</w:t>
      </w:r>
      <w:r w:rsidR="00574698">
        <w:rPr>
          <w:rFonts w:asciiTheme="majorBidi" w:hAnsiTheme="majorBidi" w:cstheme="majorBidi"/>
        </w:rPr>
        <w:t>15</w:t>
      </w:r>
      <w:r w:rsidRPr="00F51C28">
        <w:rPr>
          <w:rFonts w:asciiTheme="majorBidi" w:hAnsiTheme="majorBidi" w:cstheme="majorBidi"/>
        </w:rPr>
        <w:t>pts).</w:t>
      </w:r>
    </w:p>
    <w:p w14:paraId="03FB2F61" w14:textId="191EE1A6" w:rsidR="00EC37E5" w:rsidRDefault="00EC37E5"/>
    <w:p w14:paraId="71EBE08C" w14:textId="77777777" w:rsidR="00DC67C4" w:rsidRDefault="00DC67C4" w:rsidP="00DC67C4">
      <w:pPr>
        <w:rPr>
          <w:b/>
          <w:bCs/>
          <w:sz w:val="44"/>
          <w:szCs w:val="44"/>
        </w:rPr>
      </w:pPr>
    </w:p>
    <w:p w14:paraId="7FA17757" w14:textId="46556489" w:rsidR="00DC67C4" w:rsidRPr="00DC67C4" w:rsidRDefault="00D27C5A" w:rsidP="00DC67C4">
      <w:r>
        <w:rPr>
          <w:b/>
          <w:bCs/>
          <w:sz w:val="44"/>
          <w:szCs w:val="44"/>
        </w:rPr>
        <w:t>Add Screenshots</w:t>
      </w:r>
    </w:p>
    <w:sectPr w:rsidR="00DC67C4" w:rsidRPr="00DC67C4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219928" w14:textId="77777777" w:rsidR="00025931" w:rsidRDefault="00025931">
      <w:pPr>
        <w:spacing w:after="0" w:line="240" w:lineRule="auto"/>
      </w:pPr>
      <w:r>
        <w:separator/>
      </w:r>
    </w:p>
  </w:endnote>
  <w:endnote w:type="continuationSeparator" w:id="0">
    <w:p w14:paraId="33C1D092" w14:textId="77777777" w:rsidR="00025931" w:rsidRDefault="00025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EC37E5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EC37E5" w:rsidRDefault="00EC37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E375FC" w14:textId="77777777" w:rsidR="00025931" w:rsidRDefault="00025931">
      <w:pPr>
        <w:spacing w:after="0" w:line="240" w:lineRule="auto"/>
      </w:pPr>
      <w:r>
        <w:separator/>
      </w:r>
    </w:p>
  </w:footnote>
  <w:footnote w:type="continuationSeparator" w:id="0">
    <w:p w14:paraId="5497123C" w14:textId="77777777" w:rsidR="00025931" w:rsidRDefault="000259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21692024">
    <w:abstractNumId w:val="0"/>
  </w:num>
  <w:num w:numId="2" w16cid:durableId="1714304338">
    <w:abstractNumId w:val="2"/>
  </w:num>
  <w:num w:numId="3" w16cid:durableId="1460758010">
    <w:abstractNumId w:val="3"/>
  </w:num>
  <w:num w:numId="4" w16cid:durableId="437142514">
    <w:abstractNumId w:val="1"/>
  </w:num>
  <w:num w:numId="5" w16cid:durableId="18226513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003B5"/>
    <w:rsid w:val="00025931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60872"/>
    <w:rsid w:val="002F65BE"/>
    <w:rsid w:val="003016E0"/>
    <w:rsid w:val="00311572"/>
    <w:rsid w:val="003D0CC0"/>
    <w:rsid w:val="003E21B0"/>
    <w:rsid w:val="003E2C1F"/>
    <w:rsid w:val="003F381B"/>
    <w:rsid w:val="00471CD3"/>
    <w:rsid w:val="004836F1"/>
    <w:rsid w:val="00487173"/>
    <w:rsid w:val="004B3827"/>
    <w:rsid w:val="004C5A1F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72E84"/>
    <w:rsid w:val="007A7034"/>
    <w:rsid w:val="007C03E5"/>
    <w:rsid w:val="007D3F11"/>
    <w:rsid w:val="008007CE"/>
    <w:rsid w:val="0080416D"/>
    <w:rsid w:val="00804189"/>
    <w:rsid w:val="00810514"/>
    <w:rsid w:val="008134EA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E5D2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AB514E"/>
    <w:rsid w:val="00B37764"/>
    <w:rsid w:val="00B67CD0"/>
    <w:rsid w:val="00B9583F"/>
    <w:rsid w:val="00BA27F4"/>
    <w:rsid w:val="00BB18DE"/>
    <w:rsid w:val="00BC3F89"/>
    <w:rsid w:val="00BE3047"/>
    <w:rsid w:val="00C00BCA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7C5A"/>
    <w:rsid w:val="00D32057"/>
    <w:rsid w:val="00D84845"/>
    <w:rsid w:val="00DB5B04"/>
    <w:rsid w:val="00DC67C4"/>
    <w:rsid w:val="00DD1703"/>
    <w:rsid w:val="00DF0A1C"/>
    <w:rsid w:val="00DF46DD"/>
    <w:rsid w:val="00E60695"/>
    <w:rsid w:val="00E76D55"/>
    <w:rsid w:val="00E92BB2"/>
    <w:rsid w:val="00EC37E5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8</cp:revision>
  <dcterms:created xsi:type="dcterms:W3CDTF">2020-11-12T06:39:00Z</dcterms:created>
  <dcterms:modified xsi:type="dcterms:W3CDTF">2024-11-23T18:44:00Z</dcterms:modified>
</cp:coreProperties>
</file>